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,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.photograph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Photographer based in Istanbul, Turkey, with over a decade of experience capturing the essence of urban life, cultural traditions, and natural beauty. Specializing in documentary photography, portrait sessions, and event coverage, my work reflects a deep connection to the dynamic spirit of Turkey Istanbul. As a professional who blends technical expertise with storytelling flair, I aim to preserve moments that resonate with authenticity and emotional depth. My portfolio showcases a diverse range of projects from bustling markets of Sultanahmet to serene landscapes along the Bosphorus, all while adhering to the highest standards of ethical photography in Turke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Visual Arts</w:t>
      </w:r>
      <w:r>
        <w:t xml:space="preserve">, Istanbul University, Turkey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Photography Certification</w:t>
      </w:r>
      <w:r>
        <w:t xml:space="preserve">, International School of Photography, Istanbul (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Documentary Photography</w:t>
      </w:r>
      <w:r>
        <w:t xml:space="preserve">, National Museum of Photography, Turkey (2018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Istanbul, Turkey | 2015–Present</w:t>
      </w:r>
    </w:p>
    <w:p>
      <w:pPr>
        <w:numPr>
          <w:ilvl w:val="0"/>
          <w:numId w:val="1002"/>
        </w:numPr>
        <w:pStyle w:val="Compact"/>
      </w:pPr>
      <w:r>
        <w:t xml:space="preserve">Provided photographic services for weddings, corporate events, and editorial shoots across Istanbul.</w:t>
      </w:r>
    </w:p>
    <w:p>
      <w:pPr>
        <w:numPr>
          <w:ilvl w:val="0"/>
          <w:numId w:val="1002"/>
        </w:numPr>
        <w:pStyle w:val="Compact"/>
      </w:pPr>
      <w:r>
        <w:t xml:space="preserve">Captured the vibrant culture of Turkey Istanbul through street photography projects featured in local exhibitions.</w:t>
      </w:r>
    </w:p>
    <w:p>
      <w:pPr>
        <w:numPr>
          <w:ilvl w:val="0"/>
          <w:numId w:val="1002"/>
        </w:numPr>
        <w:pStyle w:val="Compact"/>
      </w:pPr>
      <w:r>
        <w:t xml:space="preserve">Collaborated with travel agencies to create promotional content highlighting iconic landmarks such as Hagia Sophia and Topkapi Palace.</w:t>
      </w:r>
    </w:p>
    <w:bookmarkEnd w:id="23"/>
    <w:bookmarkStart w:id="24" w:name="assistant-photographer"/>
    <w:p>
      <w:pPr>
        <w:pStyle w:val="Heading3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Bosphorus Studio, Istanbul | 2012–2015</w:t>
      </w:r>
    </w:p>
    <w:p>
      <w:pPr>
        <w:numPr>
          <w:ilvl w:val="0"/>
          <w:numId w:val="1003"/>
        </w:numPr>
        <w:pStyle w:val="Compact"/>
      </w:pPr>
      <w:r>
        <w:t xml:space="preserve">Assisted in studio and outdoor shoots for fashion and lifestyle photography.</w:t>
      </w:r>
    </w:p>
    <w:p>
      <w:pPr>
        <w:numPr>
          <w:ilvl w:val="0"/>
          <w:numId w:val="1003"/>
        </w:numPr>
        <w:pStyle w:val="Compact"/>
      </w:pPr>
      <w:r>
        <w:t xml:space="preserve">Managed photo archives and contributed to the development of a digital portfolio for clients.</w:t>
      </w:r>
    </w:p>
    <w:p>
      <w:pPr>
        <w:numPr>
          <w:ilvl w:val="0"/>
          <w:numId w:val="1003"/>
        </w:numPr>
        <w:pStyle w:val="Compact"/>
      </w:pPr>
      <w:r>
        <w:t xml:space="preserve">Supported the team in organizing events that showcased Turkish cultural heritage through visual storytelling.</w:t>
      </w:r>
    </w:p>
    <w:bookmarkEnd w:id="24"/>
    <w:bookmarkStart w:id="25" w:name="intern-photography-department"/>
    <w:p>
      <w:pPr>
        <w:pStyle w:val="Heading3"/>
      </w:pPr>
      <w:r>
        <w:rPr>
          <w:bCs/>
          <w:b/>
        </w:rPr>
        <w:t xml:space="preserve">Intern, Photography Department</w:t>
      </w:r>
    </w:p>
    <w:p>
      <w:pPr>
        <w:pStyle w:val="FirstParagraph"/>
      </w:pPr>
      <w:r>
        <w:rPr>
          <w:iCs/>
          <w:i/>
        </w:rPr>
        <w:t xml:space="preserve">Istanbul Modern Art Gallery | 2010–2012</w:t>
      </w:r>
    </w:p>
    <w:p>
      <w:pPr>
        <w:numPr>
          <w:ilvl w:val="0"/>
          <w:numId w:val="1004"/>
        </w:numPr>
        <w:pStyle w:val="Compact"/>
      </w:pPr>
      <w:r>
        <w:t xml:space="preserve">Learned the intricacies of curating photo exhibitions and working with emerging artists.</w:t>
      </w:r>
    </w:p>
    <w:p>
      <w:pPr>
        <w:numPr>
          <w:ilvl w:val="0"/>
          <w:numId w:val="1004"/>
        </w:numPr>
        <w:pStyle w:val="Compact"/>
      </w:pPr>
      <w:r>
        <w:t xml:space="preserve">Assisted in documenting art installations that reflected Turkey Istanbul's evolving artistic landscape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ost-production techniques and client interact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Nikon, Canon), lighting equipment, and post-processing software (Adobe Photoshop, Lightro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Turkish traditions, festivals (e.g., Ramadan celebrations), and historical contexts to create culturally resonant work in Istanbu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clients and capturing their vision effective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d in shooting in diverse environments, from crowded bazaars to tranquil coastal areas of Turkey Istanbul.</w:t>
      </w:r>
    </w:p>
    <w:bookmarkEnd w:id="27"/>
    <w:bookmarkStart w:id="28" w:name="projects-portfolio-highlights"/>
    <w:p>
      <w:pPr>
        <w:pStyle w:val="Heading2"/>
      </w:pPr>
      <w:r>
        <w:t xml:space="preserve">Projects &amp; Portfolio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Istanbul: Between Past and Present"</w:t>
      </w:r>
      <w:r>
        <w:t xml:space="preserve"> </w:t>
      </w:r>
      <w:r>
        <w:t xml:space="preserve">– A documentary series exploring the contrast between historical sites and modern urban development in Turkey Istanbul. Featured in the 2019 Istanbul Photography Festiv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Faces of the Bosphorus"</w:t>
      </w:r>
      <w:r>
        <w:t xml:space="preserve"> </w:t>
      </w:r>
      <w:r>
        <w:t xml:space="preserve">– A collection of portraits capturing daily life along the Bosphorus Strait, highlighting cultural diversity and community 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dding Photography Portfolio</w:t>
      </w:r>
      <w:r>
        <w:t xml:space="preserve"> </w:t>
      </w:r>
      <w:r>
        <w:t xml:space="preserve">– Specialized in documenting Turkish weddings, emphasizing traditional ceremonies and modern aesthetics. Clients include high-profile events in Istanbul’s historic distri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Workshops</w:t>
      </w:r>
      <w:r>
        <w:t xml:space="preserve"> </w:t>
      </w:r>
      <w:r>
        <w:t xml:space="preserve">– Conducted photography workshops for local schools and universities, focusing on the art of capturing Istanbul’s unique identity through the lens.</w:t>
      </w:r>
    </w:p>
    <w:bookmarkEnd w:id="28"/>
    <w:bookmarkStart w:id="29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d of Excellence in Documentary Photography</w:t>
      </w:r>
      <w:r>
        <w:t xml:space="preserve">, Turkish Photography Association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Certification in Digital Image Management</w:t>
      </w:r>
      <w:r>
        <w:t xml:space="preserve">, Adobe Creative Cloud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ion in the "Art of Istanbul" Exhibition</w:t>
      </w:r>
      <w:r>
        <w:t xml:space="preserve">, 2021 – Displayed work at the Istanbul Modern Museum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urk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 – for international collaboration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, gallery curators, and colleagues from Istanbul’s creative industry.</w:t>
      </w:r>
    </w:p>
    <w:bookmarkEnd w:id="31"/>
    <w:p>
      <w:pPr>
        <w:pStyle w:val="BodyText"/>
      </w:pPr>
      <w:r>
        <w:t xml:space="preserve">© 2023 Ahmet Yılmaz | Curriculum Vitae for Photographer in Turkey Istanbul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, Turkey Istanbul</dc:title>
  <dc:creator/>
  <dc:language>en</dc:language>
  <cp:keywords/>
  <dcterms:created xsi:type="dcterms:W3CDTF">2025-12-05T05:01:56Z</dcterms:created>
  <dcterms:modified xsi:type="dcterms:W3CDTF">2025-12-05T05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